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rabandi</w:t>
      </w:r>
    </w:p>
    <w:p>
      <w:pPr>
        <w:pStyle w:val="Author"/>
      </w:pPr>
      <w:r>
        <w:t xml:space="preserve">Harvinder</w:t>
      </w:r>
      <w:r>
        <w:t xml:space="preserve"> </w:t>
      </w:r>
      <w:r>
        <w:t xml:space="preserve">Singh</w:t>
      </w:r>
    </w:p>
    <w:p>
      <w:pPr>
        <w:pStyle w:val="Date"/>
      </w:pPr>
      <w:r>
        <w:t xml:space="preserve">04/06/2021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Start w:id="20" w:name="report-generation-of-warabandi"/>
    <w:p>
      <w:pPr>
        <w:pStyle w:val="Heading2"/>
      </w:pPr>
      <w:r>
        <w:t xml:space="preserve">Report Generation of waraband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8:38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ahan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:1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nday, 18:0-Monday, 21:13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8:39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arvinderpal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:3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nday, 21:13-Tuesday, 2:44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8:39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svant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3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: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uesday, 2:44-Tuesday, 5:5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8:40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ukhtyar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3.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:5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uesday, 5:50-Tuesday, 15:47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8:40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iggi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uesday, 15:47-Tuesday, 15:59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8:41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ooran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:4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uesday, 15:59-Tuesday, 17:47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8:41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Nirmal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0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:3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uesday, 17:47-Wednesday, 3:17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8:41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gtar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2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Wednesday, 3:17-Wednesday, 3:45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8:42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arbhinder singh/Rulda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0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2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Wednesday, 3:45-Wednesday, 4:9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8:42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mkaur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2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Wednesday, 4:9-Wednesday, 4:37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8:42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etam S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: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Wednesday, 4:37-Wednesday, 10:52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8:43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kbaal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: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Wednesday, 10:52-Wednesday, 17:2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8:43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iggi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Wednesday, 17:2-Wednesday, 17:14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8:44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urpreet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9.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:4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Wednesday, 17:14-Wednesday, 23:56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8:44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mkaur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: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Wednesday, 23:56-Thursday, 2:17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8:45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iggi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ursday, 2:17-Thursday, 2:21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8:46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iggi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ursday, 2:21-Thursday, 2:25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8:47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gtar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4.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: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ursday, 2:25-Thursday, 4:25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8:48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gtar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: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ursday, 4:25-Thursday, 6:31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8:49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gtar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: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ursday, 6:31-Thursday, 8:52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8:50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Chamkaur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0.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: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ursday, 8:52-Thursday, 12:57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8:51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argovind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0.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: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ursday, 12:57-Thursday, 17:3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8:52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argovind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4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ursday, 17:3-Thursday, 17:49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8:53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iggi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ursday, 17:49-Thursday, 17:54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8:53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argovind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:5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ursday, 17:54-Thursday, 20:47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8:54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ewa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:3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ursday, 20:47-Thursday, 22:22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8:55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apal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: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ursday, 22:22-Thursday, 23:43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8:56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urbachan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: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hursday, 23:43-Friday, 0:46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8:57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arbhajan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8.6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:4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riday, 0:46-Friday, 7:31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8:57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rendra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2.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:3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riday, 7:31-Friday, 16:4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8:58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arvinderpal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5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riday, 16:4-Friday, 16:54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8:58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iggi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riday, 16:54-Friday, 17:6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8:59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oshiyar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1.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:2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riday, 17:6-Saturday, 1:3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8:59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Kulvinder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5.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: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turday, 1:30-Saturday, 7:39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8:59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hri Gurudwar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3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turday, 7:39-Saturday, 8:18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9:00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udagar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7.6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:4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turday, 8:18-Saturday, 12:1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9:00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udagar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2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:2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turday, 12:1-Saturday, 17:28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9:01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khwant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7.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:4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turday, 17:28-Saturday, 21:9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9:01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arbhajan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5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turday, 21:9-Saturday, 21:59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9:02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aljinder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:4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turday, 21:59-Saturday, 23:43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9:02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aljinder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: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turday, 23:43-Sunday, 1:49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9:02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kbaal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4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nday, 1:49-Sunday, 2:34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9:03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baadi Diggi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:4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nday, 2:34-Sunday, 5:14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9:03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oshiyar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5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nday, 5:14-Sunday, 6:6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9:04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ukhtyar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3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nday, 6:6-Sunday, 6:42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9:04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udhraam 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2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5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nday, 6:42-Sunday, 7:33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9:05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Bant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.4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:4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nday, 7:33-Sunday, 9:14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9:05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ej Singh, Gej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: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nday, 9:14-Sunday, 10:21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9:06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kbaal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5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nday, 10:21-Sunday, 11:12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9:06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audagar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:3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nday, 11:12-Sunday, 13:49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9:06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etam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.4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:3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nday, 13:49-Sunday, 15:22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9:07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nday, 15:22-Sunday, 15:22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9:07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ulda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:5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nday, 15:22-Sunday, 16:16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9:08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Harbhinderpal Singh/Rulda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:3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nday, 16:16-Sunday, 18:49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9:08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ulda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1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: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nday, 18:49-Sunday, 21:58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9:09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Rulda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3.4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:4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Sunday, 21:58-Monday, 6:46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9:09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Gurjeet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:3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nday, 6:46-Monday, 8:21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9:10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gdev Singh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:2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nday, 8:21-Monday, 15:5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Jal Upbhokta Sangam: R.B II        Issue Serial No:________/___                Sat Jun  5 19:29:10 2021</w:t>
            </w:r>
          </w:p>
        </w:tc>
      </w:tr>
      <w:tr>
        <w:trPr>
          <w:cantSplit/>
          <w:trHeight w:val="360" w:hRule="auto"/>
          <w:tblHeader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Year: April 2019 to 2025       Chak-38 R.B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.dt.Name_of_Farm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Individual_rakva_su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FlowTime_per_Unit_Are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ctual_FlowTime_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Time_schedul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Abadi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: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onday, 15:50-Monday, 18:0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Date of distribution __/__/____         Note: All schedules issued before this, are cancelled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resident </w:t>
              <w:br/>
              <w:t xml:space="preserve"> </w:t>
              <w:br/>
              <w:t xml:space="preserve"> </w:t>
              <w:br/>
              <w:t xml:space="preserve"> Jal Upbhokta Sangam: R.B II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rabandi</dc:title>
  <dc:creator>Harvinder Singh</dc:creator>
  <cp:keywords/>
  <dcterms:created xsi:type="dcterms:W3CDTF">2021-06-05T13:59:12Z</dcterms:created>
  <dcterms:modified xsi:type="dcterms:W3CDTF">2021-06-05T13:5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4/06/2021</vt:lpwstr>
  </property>
  <property fmtid="{D5CDD505-2E9C-101B-9397-08002B2CF9AE}" pid="3" name="output">
    <vt:lpwstr>rmarkdown::word_document</vt:lpwstr>
  </property>
</Properties>
</file>